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1117600" cy="39370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tion"/>
      <w:bookmarkEnd w:id="39"/>
      <w:r>
        <w:t xml:space="preserve">Instalation</w:t>
      </w:r>
    </w:p>
    <w:p>
      <w:pPr>
        <w:pStyle w:val="Heading2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rements"/>
      <w:bookmarkEnd w:id="44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5" w:name="download"/>
      <w:bookmarkEnd w:id="45"/>
      <w:r>
        <w:t xml:space="preserve">Download</w:t>
      </w:r>
    </w:p>
    <w:p>
      <w:pPr>
        <w:pStyle w:val="FirstParagraph"/>
      </w:pPr>
      <w:hyperlink r:id="rId46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8" w:name="building-docker-image"/>
      <w:bookmarkEnd w:id="48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unch-the-container"/>
      <w:bookmarkEnd w:id="49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how-to-use"/>
      <w:bookmarkEnd w:id="50"/>
      <w:r>
        <w:t xml:space="preserve">How to use</w:t>
      </w:r>
    </w:p>
    <w:p>
      <w:pPr>
        <w:pStyle w:val="Heading2"/>
      </w:pPr>
      <w:bookmarkStart w:id="51" w:name="creation"/>
      <w:bookmarkEnd w:id="51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3" w:name="notes"/>
      <w:bookmarkEnd w:id="53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4" w:name="levels"/>
      <w:bookmarkEnd w:id="54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5" w:name="numbering"/>
      <w:bookmarkEnd w:id="55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tion"/>
      <w:bookmarkEnd w:id="56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build"/>
      <w:bookmarkEnd w:id="57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relese-1.0"/>
      <w:bookmarkEnd w:id="59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0" w:name="relese-2.0"/>
      <w:bookmarkEnd w:id="60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1" w:name="relese-3.0"/>
      <w:bookmarkEnd w:id="61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New features.</w:t>
      </w:r>
    </w:p>
    <w:p>
      <w:pPr>
        <w:pStyle w:val="Heading1"/>
      </w:pPr>
      <w:bookmarkStart w:id="62" w:name="author"/>
      <w:bookmarkEnd w:id="62"/>
      <w:r>
        <w:t xml:space="preserve">Auth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9" w:name="where-to-find-me"/>
      <w:bookmarkEnd w:id="69"/>
      <w:r>
        <w:t xml:space="preserve">Where to find 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bd4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db7b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19T10:51:13Z</dcterms:created>
  <dcterms:modified xsi:type="dcterms:W3CDTF">2019-09-19T10:51:13Z</dcterms:modified>
</cp:coreProperties>
</file>